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35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01"/>
        <w:gridCol w:w="1019"/>
        <w:gridCol w:w="1019"/>
        <w:gridCol w:w="1019"/>
        <w:gridCol w:w="1131"/>
        <w:gridCol w:w="1131"/>
        <w:gridCol w:w="1131"/>
        <w:gridCol w:w="1203"/>
        <w:gridCol w:w="1201"/>
      </w:tblGrid>
      <w:tr w:rsidR="0042169F" w:rsidRPr="00AB3D0D" w:rsidTr="00045866">
        <w:trPr>
          <w:trHeight w:val="288"/>
        </w:trPr>
        <w:tc>
          <w:tcPr>
            <w:tcW w:w="55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69F" w:rsidRPr="00AB3D0D" w:rsidRDefault="0042169F" w:rsidP="00AB3D0D">
            <w:pPr>
              <w:spacing w:after="0" w:line="240" w:lineRule="auto"/>
              <w:rPr>
                <w:rFonts w:ascii="Calibri" w:eastAsia="Times New Roman" w:hAnsi="Calibri" w:cs="Calibri"/>
                <w:lang w:val="en-GB" w:eastAsia="it-IT"/>
              </w:rPr>
            </w:pPr>
            <w:r w:rsidRPr="00AB3D0D">
              <w:rPr>
                <w:rFonts w:ascii="Calibri" w:eastAsia="Times New Roman" w:hAnsi="Calibri" w:cs="Calibri"/>
                <w:lang w:val="en-GB" w:eastAsia="it-IT"/>
              </w:rPr>
              <w:t>Supplementary Table S</w:t>
            </w:r>
            <w:r>
              <w:rPr>
                <w:rFonts w:ascii="Calibri" w:eastAsia="Times New Roman" w:hAnsi="Calibri" w:cs="Calibri"/>
                <w:lang w:val="en-GB" w:eastAsia="it-IT"/>
              </w:rPr>
              <w:t xml:space="preserve">5 </w:t>
            </w:r>
            <w:r w:rsidRPr="00AB3D0D">
              <w:rPr>
                <w:rFonts w:ascii="Calibri" w:eastAsia="Times New Roman" w:hAnsi="Calibri" w:cs="Calibri"/>
                <w:lang w:val="en-GB" w:eastAsia="it-IT"/>
              </w:rPr>
              <w:t>- Raw metabolomics data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69F" w:rsidRPr="00AB3D0D" w:rsidRDefault="0042169F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it-IT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69F" w:rsidRPr="00AB3D0D" w:rsidRDefault="0042169F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it-IT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69F" w:rsidRPr="00AB3D0D" w:rsidRDefault="0042169F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it-IT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69F" w:rsidRPr="00AB3D0D" w:rsidRDefault="0042169F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it-IT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69F" w:rsidRPr="00AB3D0D" w:rsidRDefault="0042169F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it-IT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2169F" w:rsidRPr="00AB3D0D" w:rsidRDefault="0042169F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it-IT"/>
              </w:rPr>
            </w:pPr>
          </w:p>
        </w:tc>
      </w:tr>
      <w:tr w:rsidR="00AB3D0D" w:rsidRPr="00AB3D0D" w:rsidTr="00AB3D0D">
        <w:trPr>
          <w:trHeight w:val="42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sz w:val="32"/>
                <w:szCs w:val="32"/>
                <w:lang w:eastAsia="it-IT"/>
              </w:rPr>
              <w:t xml:space="preserve">CONTROLS - </w:t>
            </w:r>
          </w:p>
        </w:tc>
        <w:tc>
          <w:tcPr>
            <w:tcW w:w="64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sz w:val="32"/>
                <w:szCs w:val="32"/>
                <w:lang w:eastAsia="it-IT"/>
              </w:rPr>
              <w:t>T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eastAsia="it-IT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sample nam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 xml:space="preserve">Average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-Methyladen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-Methylhis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12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Aminooctan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88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Fur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9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7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8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131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Isopropylma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Methyl-3-ketovale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5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8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5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878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Methylglut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Piperidin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5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Pyrrolidin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3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Indolepropi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Methoxybenzenepropan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Methylindol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3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7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5-Hydroxyindoleace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88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7-Methylgu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91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cetylgly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1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llantoi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5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860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scorb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35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576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val="en-GB" w:eastAsia="it-IT"/>
              </w:rPr>
            </w:pPr>
            <w:r w:rsidRPr="00AB3D0D">
              <w:rPr>
                <w:rFonts w:ascii="Calibri" w:eastAsia="Times New Roman" w:hAnsi="Calibri" w:cs="Calibri"/>
                <w:lang w:val="en-GB" w:eastAsia="it-IT"/>
              </w:rPr>
              <w:t>Asymmetric dimethylarginine and Symmetric dimethylarg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805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zela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650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Beta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7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8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3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90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Buty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9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19N3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7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7N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5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9NO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08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1H19NO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8H39N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8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24H38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72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33H36N4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9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5H10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18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  <w:bookmarkStart w:id="0" w:name="_GoBack"/>
        <w:bookmarkEnd w:id="0"/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C6H10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00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8N2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5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8O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6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0N2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3NO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69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3NO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6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43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9NO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44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arv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03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5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572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h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01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nn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9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5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025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t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9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5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9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29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995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trul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8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rea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4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9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9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2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67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reat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3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6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33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yt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9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3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900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eoxycy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2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esaminotyr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2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methyl sulf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8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methylmal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8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saccaride - C12H22O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24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Fum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81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alactur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07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uc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7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78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ycerophosphoch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46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yco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3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6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412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ippu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4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6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4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omocitrul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droxyisobuty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69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droxyphenyl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7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6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2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5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65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poxan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0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ace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Indoleacry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33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3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638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5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45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Kynure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22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cetylcarni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91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19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1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4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4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2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9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622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2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rg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27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27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6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46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028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Carni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20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Glut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62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Glutam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2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His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4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59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Leucine + L-Isoleu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2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06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6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4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7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7082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Ly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Methio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1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Phenyl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5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2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2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667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Pr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7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38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7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4963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hreo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ryptopha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6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2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2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60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yr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9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9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5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27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71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Va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7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9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2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318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a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96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esac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38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onosaccaride - C6H12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6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3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10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-Acetyl-L-phenyl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iacinami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8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3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87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utria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5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Ornith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8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2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Oxoglut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2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6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antothe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5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2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henylacetaldehy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11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henylacetylgly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39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4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47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ipec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69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yroglut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7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15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Riboflavi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86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Ribothym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12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ebac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7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81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be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9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95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cci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65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ccinic acid semialdehy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23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12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o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3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63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68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odeoxy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1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hym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5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5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239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hym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7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rauma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58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acil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09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44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06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9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977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</w:tbl>
    <w:p w:rsidR="00AB3D0D" w:rsidRDefault="00AB3D0D">
      <w:r>
        <w:br w:type="page"/>
      </w:r>
    </w:p>
    <w:tbl>
      <w:tblPr>
        <w:tblW w:w="1235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99"/>
        <w:gridCol w:w="1019"/>
        <w:gridCol w:w="1019"/>
        <w:gridCol w:w="1019"/>
        <w:gridCol w:w="1131"/>
        <w:gridCol w:w="1131"/>
        <w:gridCol w:w="1131"/>
        <w:gridCol w:w="1203"/>
        <w:gridCol w:w="1201"/>
      </w:tblGrid>
      <w:tr w:rsidR="00AB3D0D" w:rsidRPr="00AB3D0D" w:rsidTr="00AB3D0D">
        <w:trPr>
          <w:trHeight w:val="42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64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sz w:val="32"/>
                <w:szCs w:val="32"/>
                <w:lang w:eastAsia="it-IT"/>
              </w:rPr>
              <w:t>T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eastAsia="it-IT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sample nam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 xml:space="preserve">Average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-Methyladen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9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-Methylhis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8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Aminooctan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7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Fur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2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2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2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345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Isopropylma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80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Methyl-3-ketovale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3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05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Methylglut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29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Piperidin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59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Pyrrolidin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2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Indolepropi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88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Methoxybenzenepropan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52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Methylindol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7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5-Hydroxyindoleace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5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7-Methylgu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cetylgly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llantoi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6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47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scorb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576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val="en-GB" w:eastAsia="it-IT"/>
              </w:rPr>
            </w:pPr>
            <w:r w:rsidRPr="00AB3D0D">
              <w:rPr>
                <w:rFonts w:ascii="Calibri" w:eastAsia="Times New Roman" w:hAnsi="Calibri" w:cs="Calibri"/>
                <w:lang w:val="en-GB" w:eastAsia="it-IT"/>
              </w:rPr>
              <w:t>Asymmetric dimethylarginine and Symmetric dimethylarg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6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4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zela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9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374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Beta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9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6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88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6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15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760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Buty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5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19N3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0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7N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0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9NO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6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1H19NO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2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8H39N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24H38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45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759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33H36N4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4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5H10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24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10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40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C6H8N2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84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8O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0N2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3NO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03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3NO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4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6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65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9NO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0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arv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8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5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3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8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8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8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6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97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h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4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7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nn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8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8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71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t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7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4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8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3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3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7807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trul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61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rea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9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67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4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5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1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794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reat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34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yt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8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66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eoxycy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4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esaminotyr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46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methyl sulf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methylmal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0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saccaride - C12H22O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13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Fum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alactur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3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uc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7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ycerophosphoch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0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yco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2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2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7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6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707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ippu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5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8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4790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omocitrul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droxyisobuty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7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2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droxyphenyl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poxan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23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ace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8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acry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Indole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35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6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8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63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9832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Kynure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76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cetylcarni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8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81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5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649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2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4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4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0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799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rg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5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Carni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7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8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60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Glut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3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9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Glutam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4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His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Leucine + L-Isoleu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2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Ly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3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18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5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618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Methio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Phenyl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1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Pr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29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4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9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6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461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hreo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6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29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ryptopha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yr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4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2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344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Va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19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a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9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4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30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esac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5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onosaccaride - C6H12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70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-Acetyl-L-phenyl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12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iacinami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6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utria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17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Ornith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7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3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Oxoglut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7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085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antothe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30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henylacetaldehy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56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henylacetylgly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64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ipec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9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2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5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6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94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yroglut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6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Riboflavi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100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Ribothym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5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ebac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99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be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9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939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cci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6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ccinic acid semialdehy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36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o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9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odeoxy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1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9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7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584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hym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2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4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8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64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4395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hym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05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rauma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acil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0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6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5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10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</w:tbl>
    <w:p w:rsidR="00AB3D0D" w:rsidRDefault="00AB3D0D">
      <w:r>
        <w:br w:type="page"/>
      </w:r>
    </w:p>
    <w:tbl>
      <w:tblPr>
        <w:tblW w:w="1235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99"/>
        <w:gridCol w:w="1019"/>
        <w:gridCol w:w="1019"/>
        <w:gridCol w:w="1019"/>
        <w:gridCol w:w="1131"/>
        <w:gridCol w:w="1131"/>
        <w:gridCol w:w="1131"/>
        <w:gridCol w:w="1203"/>
        <w:gridCol w:w="1201"/>
      </w:tblGrid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  <w:tr w:rsidR="00AB3D0D" w:rsidRPr="00AB3D0D" w:rsidTr="00AB3D0D">
        <w:trPr>
          <w:trHeight w:val="42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645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sz w:val="32"/>
                <w:szCs w:val="32"/>
                <w:lang w:eastAsia="it-IT"/>
              </w:rPr>
              <w:t>T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eastAsia="it-IT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sample nam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 xml:space="preserve">Average 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-Methyladen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1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-Methylhis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2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Aminooctan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Fur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4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9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96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Isopropylma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9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Methyl-3-ketovale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5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Methylglut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6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8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9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997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Piperidin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Pyrrolidin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3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Indolepropi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5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Methoxybenzenepropan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82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Methylindol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9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5-Hydroxyindoleace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23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7-Methylgu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cetylgly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2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llantoi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5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scorb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94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576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val="en-GB" w:eastAsia="it-IT"/>
              </w:rPr>
            </w:pPr>
            <w:r w:rsidRPr="00AB3D0D">
              <w:rPr>
                <w:rFonts w:ascii="Calibri" w:eastAsia="Times New Roman" w:hAnsi="Calibri" w:cs="Calibri"/>
                <w:lang w:val="en-GB" w:eastAsia="it-IT"/>
              </w:rPr>
              <w:t>Asymmetric dimethylarginine and Symmetric dimethylarg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25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zela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43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Beta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8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0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1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450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Buty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89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8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2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3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7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785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19N3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7N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11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9NO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8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1H19NO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92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8H39N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9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24H38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33H36N4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28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1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7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900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5H10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C6H10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8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8N2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8O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5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0N2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72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3NO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5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8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207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3NO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6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0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9NO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5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arv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5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16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8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7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6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3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4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7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67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9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872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52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h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996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nn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48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7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2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7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9048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t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0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trul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1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2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0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5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82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rea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7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2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reat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21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yt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2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eoxycy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esaminotyr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methyl sulf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4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methylmal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saccaride - C12H22O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Fum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6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alactur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53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uc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7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ycerophosphoch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78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6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4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6635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yco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57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5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4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8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5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3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83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ippu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0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omocitrul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49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droxyisobuty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17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droxyphenyl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7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poxan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ace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Indoleacry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8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4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3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3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8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6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823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4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Kynure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4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cetylcarni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9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9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00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6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47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72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1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rg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821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Carni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7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169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Glut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71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Glutam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2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His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9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Leucine + L-Isoleu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9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6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913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Ly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2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Methio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93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Phenyl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6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9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3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3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724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Pr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7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00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hreo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ryptopha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39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99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yr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070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Va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8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225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a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23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esac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7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onosaccaride - C6H12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9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0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-Acetyl-L-phenyl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iacinami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2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utria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5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9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62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Ornith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9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73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Oxoglut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5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8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22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antothe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henylacetaldehy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henylacetylgly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49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8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4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3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3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93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6111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ipec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9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yroglut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6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0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47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Riboflavi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4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Ribothym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ebac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7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5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13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be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5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97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cci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31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ccinic acid semialdehy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0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80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o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odeoxy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75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hym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698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hym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2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rauma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621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acil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933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03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766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</w:tr>
    </w:tbl>
    <w:p w:rsidR="00AB3D0D" w:rsidRDefault="00AB3D0D">
      <w:r>
        <w:br w:type="page"/>
      </w:r>
    </w:p>
    <w:tbl>
      <w:tblPr>
        <w:tblW w:w="1235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"/>
        <w:gridCol w:w="3357"/>
        <w:gridCol w:w="1019"/>
        <w:gridCol w:w="1019"/>
        <w:gridCol w:w="1019"/>
        <w:gridCol w:w="1131"/>
        <w:gridCol w:w="1131"/>
        <w:gridCol w:w="1131"/>
        <w:gridCol w:w="1201"/>
        <w:gridCol w:w="1203"/>
      </w:tblGrid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it-IT"/>
              </w:rPr>
            </w:pPr>
          </w:p>
        </w:tc>
      </w:tr>
      <w:tr w:rsidR="00AB3D0D" w:rsidRPr="00AB3D0D" w:rsidTr="00AB3D0D">
        <w:trPr>
          <w:gridBefore w:val="1"/>
          <w:wBefore w:w="142" w:type="dxa"/>
          <w:trHeight w:val="360"/>
        </w:trPr>
        <w:tc>
          <w:tcPr>
            <w:tcW w:w="3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sz w:val="36"/>
                <w:lang w:eastAsia="it-IT"/>
              </w:rPr>
              <w:t>EO FED CALVES</w:t>
            </w:r>
          </w:p>
        </w:tc>
        <w:tc>
          <w:tcPr>
            <w:tcW w:w="765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it-IT"/>
              </w:rPr>
              <w:t>T 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it-IT"/>
              </w:rPr>
            </w:pPr>
          </w:p>
        </w:tc>
      </w:tr>
      <w:tr w:rsidR="00AB3D0D" w:rsidRPr="00AB3D0D" w:rsidTr="00AB3D0D">
        <w:trPr>
          <w:trHeight w:val="576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sample nam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Average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-Methyladen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-Methylhis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77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Aminooctan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20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Fur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52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6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4046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Isopropylma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Methyl-3-ketovale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Methylglut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264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Piperidin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3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Pyrrolidin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1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Indolepropi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Methoxybenzenepropan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2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Methylindol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6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5-Hydroxyindoleace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4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7-Methylgu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5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cetylgly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9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llantoi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5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scorb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1187143</w:t>
            </w:r>
          </w:p>
        </w:tc>
      </w:tr>
      <w:tr w:rsidR="00AB3D0D" w:rsidRPr="00AB3D0D" w:rsidTr="00AB3D0D">
        <w:trPr>
          <w:trHeight w:val="576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val="en-GB" w:eastAsia="it-IT"/>
              </w:rPr>
            </w:pPr>
            <w:r w:rsidRPr="00AB3D0D">
              <w:rPr>
                <w:rFonts w:ascii="Calibri" w:eastAsia="Times New Roman" w:hAnsi="Calibri" w:cs="Calibri"/>
                <w:lang w:val="en-GB" w:eastAsia="it-IT"/>
              </w:rPr>
              <w:t>Asymmetric dimethylarginine and Symmetric dimethylarg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96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zela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5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79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Beta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3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5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52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Buty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9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9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1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6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7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3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4904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19N3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1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7N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7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9NO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4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1H19NO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8H39N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28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24H38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8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6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902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C33H36N4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17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5H10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1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10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98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8N2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1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8O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0N2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3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3NO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8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3NO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9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55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6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9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9NO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62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arv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8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80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87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h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6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654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nn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9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194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t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9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7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25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trul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96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56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7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620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rea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38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reat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9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93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9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2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387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yt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7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5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25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eoxycy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4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053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esaminotyr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7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methyl sulf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21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methylmal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2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saccaride - C12H22O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0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Fum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4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alactur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3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uc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8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74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ycerophosphoch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49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yco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80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ippu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66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4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6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5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5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8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349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omocitrul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838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droxyisobuty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7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24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droxyphenyl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21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Hypoxan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5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794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ace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acry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9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0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8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8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4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498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Kynure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143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cetylcarni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8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33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2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2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9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959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16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6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9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5777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rg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0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Carni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42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Glut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8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5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Glutam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8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31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His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1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Leucine + L-Isoleu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9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52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Ly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67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5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4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4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4135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Methio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7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Phenyl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8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7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190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Pr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9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69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0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4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9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24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5464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hreo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1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33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3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7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8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455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ryptopha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5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yr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0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4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4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6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879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Va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9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5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9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a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3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6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837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esac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7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63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onosaccaride - C6H12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08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-Acetyl-L-phenyl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6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937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iacinami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0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utria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29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6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8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910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Ornith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82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Oxoglut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4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3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63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antothe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7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875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henylacetaldehy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8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197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henylacetylgly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3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Pipec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29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yroglut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14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Riboflavi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5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4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7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45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Ribothym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80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ebac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83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be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9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61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cci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92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ccinic acid semialdehy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02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2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o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6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01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odeoxy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3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17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6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7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8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27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4218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hym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2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9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3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3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933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hym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8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0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rauma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3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29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acil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3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8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98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18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5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8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121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62857</w:t>
            </w:r>
          </w:p>
        </w:tc>
      </w:tr>
    </w:tbl>
    <w:p w:rsidR="00AB3D0D" w:rsidRDefault="00AB3D0D">
      <w:r>
        <w:br w:type="page"/>
      </w:r>
    </w:p>
    <w:tbl>
      <w:tblPr>
        <w:tblW w:w="1235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99"/>
        <w:gridCol w:w="1019"/>
        <w:gridCol w:w="1019"/>
        <w:gridCol w:w="1019"/>
        <w:gridCol w:w="1131"/>
        <w:gridCol w:w="1131"/>
        <w:gridCol w:w="1131"/>
        <w:gridCol w:w="1201"/>
        <w:gridCol w:w="1203"/>
      </w:tblGrid>
      <w:tr w:rsidR="00AB3D0D" w:rsidRPr="00AB3D0D" w:rsidTr="00AB3D0D">
        <w:trPr>
          <w:trHeight w:val="36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  <w:tc>
          <w:tcPr>
            <w:tcW w:w="765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it-IT"/>
              </w:rPr>
              <w:t>T 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it-IT"/>
              </w:rPr>
            </w:pPr>
          </w:p>
        </w:tc>
      </w:tr>
      <w:tr w:rsidR="00AB3D0D" w:rsidRPr="00AB3D0D" w:rsidTr="00AB3D0D">
        <w:trPr>
          <w:trHeight w:val="576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sample nam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Average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-Methyladen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9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-Methylhis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8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Aminooctan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11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Fur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1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5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9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219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Isopropylma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0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Methyl-3-ketovale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6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Methylglut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4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9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06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Piperidin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7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Pyrrolidin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6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6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844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Indolepropi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5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Methoxybenzenepropan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18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Methylindol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88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5-Hydroxyindoleace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49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7-Methylgu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4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cetylgly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8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llantoi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0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scorb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3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611429</w:t>
            </w:r>
          </w:p>
        </w:tc>
      </w:tr>
      <w:tr w:rsidR="00AB3D0D" w:rsidRPr="00AB3D0D" w:rsidTr="00AB3D0D">
        <w:trPr>
          <w:trHeight w:val="576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val="en-GB" w:eastAsia="it-IT"/>
              </w:rPr>
            </w:pPr>
            <w:r w:rsidRPr="00AB3D0D">
              <w:rPr>
                <w:rFonts w:ascii="Calibri" w:eastAsia="Times New Roman" w:hAnsi="Calibri" w:cs="Calibri"/>
                <w:lang w:val="en-GB" w:eastAsia="it-IT"/>
              </w:rPr>
              <w:t>Asymmetric dimethylarginine and Symmetric dimethylarg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39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zela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44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Beta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2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326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Buty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3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6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18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35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19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918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19N3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3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7N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20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9NO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89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1H19NO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8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64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8H39N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5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24H38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1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33H36N4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6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6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5143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5H10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3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C6H10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0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8N2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0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8O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9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0N2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3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3NO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6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3NO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66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6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13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9NO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43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arv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3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27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h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6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1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95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9697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nn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5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8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872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t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6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386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trul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9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0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9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28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4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4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7214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rea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39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reat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8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1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6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0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52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7962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yt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3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319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eoxycy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12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esaminotyr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8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methyl sulf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14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methylmal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1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saccaride - C12H22O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6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Fum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02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alactur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0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uc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9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83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ycerophosphoch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57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yco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18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ippu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5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5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4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4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8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0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7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8713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omocitrul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7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6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8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4354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droxyisobuty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6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droxyphenyl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5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poxan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98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ace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7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Indoleacry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3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8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34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0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0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5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3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8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8845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Kynure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67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cetylcarni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9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02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7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7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00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9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3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6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8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6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3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012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rg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4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Carni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235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Glut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6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62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Glutam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10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His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Leucine + L-Isoleu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5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Ly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5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6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7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68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6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247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Methio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9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Phenyl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45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Pr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6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0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8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7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5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3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447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hreo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9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5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47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ryptopha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yr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3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177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Va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8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5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305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a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9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4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3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193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esac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31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onosaccaride - C6H12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7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-Acetyl-L-phenyl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30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iacinami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68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utria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5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8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68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Ornith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9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8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829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Oxoglut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6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8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3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896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antothe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8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5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henylacetaldehy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3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henylacetylgly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ipec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4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5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3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5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6225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yroglut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7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34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Riboflavi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8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8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980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Ribothym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7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ebac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6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be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74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cci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79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ccinic acid semialdehy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88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5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o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17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odeoxy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06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7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9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4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3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09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341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hym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8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2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5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1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77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5229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hym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6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29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rauma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8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acil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5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2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8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634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77143</w:t>
            </w:r>
          </w:p>
        </w:tc>
      </w:tr>
    </w:tbl>
    <w:p w:rsidR="00AB3D0D" w:rsidRDefault="00AB3D0D">
      <w:r>
        <w:br w:type="page"/>
      </w:r>
    </w:p>
    <w:tbl>
      <w:tblPr>
        <w:tblW w:w="1235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99"/>
        <w:gridCol w:w="1019"/>
        <w:gridCol w:w="1019"/>
        <w:gridCol w:w="1019"/>
        <w:gridCol w:w="1131"/>
        <w:gridCol w:w="1131"/>
        <w:gridCol w:w="1131"/>
        <w:gridCol w:w="1201"/>
        <w:gridCol w:w="1203"/>
      </w:tblGrid>
      <w:tr w:rsidR="00AB3D0D" w:rsidRPr="00AB3D0D" w:rsidTr="00AB3D0D">
        <w:trPr>
          <w:trHeight w:val="360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  <w:tc>
          <w:tcPr>
            <w:tcW w:w="765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it-IT"/>
              </w:rPr>
              <w:t>T 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8"/>
                <w:szCs w:val="28"/>
                <w:lang w:eastAsia="it-IT"/>
              </w:rPr>
            </w:pPr>
          </w:p>
        </w:tc>
      </w:tr>
      <w:tr w:rsidR="00AB3D0D" w:rsidRPr="00AB3D0D" w:rsidTr="00AB3D0D">
        <w:trPr>
          <w:trHeight w:val="576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sample nam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ample_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Average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-Methyladen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6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-Methylhis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1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Aminooctan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9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Fur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0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974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Isopropylma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9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Methyl-3-ketovale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4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Methylglut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7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90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Piperidin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4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-Pyrrolidin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5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Indolepropi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7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29E-05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Methoxybenzenepropano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8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-Methylindol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0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5-Hydroxyindoleace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72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7-Methylgu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0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cetylgly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6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llantoi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3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scorb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77</w:t>
            </w:r>
          </w:p>
        </w:tc>
      </w:tr>
      <w:tr w:rsidR="00AB3D0D" w:rsidRPr="00AB3D0D" w:rsidTr="00AB3D0D">
        <w:trPr>
          <w:trHeight w:val="576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val="en-GB" w:eastAsia="it-IT"/>
              </w:rPr>
            </w:pPr>
            <w:r w:rsidRPr="00AB3D0D">
              <w:rPr>
                <w:rFonts w:ascii="Calibri" w:eastAsia="Times New Roman" w:hAnsi="Calibri" w:cs="Calibri"/>
                <w:lang w:val="en-GB" w:eastAsia="it-IT"/>
              </w:rPr>
              <w:t>Asymmetric dimethylarginine and Symmetric dimethylarg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76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Azela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00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Beta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66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48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6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1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8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418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Buty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18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0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8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4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4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3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28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6285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19N3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3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7N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86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0H9NO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3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1H19NO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83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18H39N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0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24H38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9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33H36N4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2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9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9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2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62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78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869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5H10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C6H10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54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8N2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6H8O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4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0N2O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9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3NO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13NO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7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41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6O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036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9H9NO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88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arv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4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11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h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4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8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1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9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5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8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7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8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5605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nn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491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t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8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2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906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itrul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6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7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9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1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0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6030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rea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2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reat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4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0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2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49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1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5798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Cyt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5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3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860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eoxycy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39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esaminotyr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6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methyl sulfo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0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methylmal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3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Disaccaride - C12H22O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2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Fum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8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alactur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6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uc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16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ycerophosphoch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68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Glyco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24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ippu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4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36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84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19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77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3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7927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omocitrul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1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6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3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7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18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2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6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4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863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droxyisobuty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droxyphenyl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4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54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Hypoxan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04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ace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Indoleacry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Indole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71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87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53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4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9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652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6222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Kynure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41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cetylcarni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9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28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ac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7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75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63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Argi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47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Carnit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6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29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Glut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3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48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Glutam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6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Hist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01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Leucine + L-Isoleu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8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Ly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20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1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55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7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646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Methio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0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Phenyl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1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44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Pro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5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41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7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94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48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2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2381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hreo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6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0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6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9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ryptopha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Tyros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3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6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1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590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L-Val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9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6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3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7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941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a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4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4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8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060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esaco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11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Monosaccaride - C6H12O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93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-Acetyl-L-phenylalan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65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iacinami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5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Nutria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Ornith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4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9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06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6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85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9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478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Oxogluta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8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4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524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antothe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8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1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7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342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henylacetaldehy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7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henylacetylglyc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16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ipec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5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83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539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20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37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34387143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Pyroglutam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6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lastRenderedPageBreak/>
              <w:t>Riboflavin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2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2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4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55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1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277571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Ribothym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8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18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ebac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75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be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1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72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5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8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22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1061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ccin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7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95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58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39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607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Succinic acid semialdehyd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1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4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4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60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o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aurodeoxychol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9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9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30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hym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79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4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28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235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hym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36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5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6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8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814286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Traumat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6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2828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acil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1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22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16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1458571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ic Acid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4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7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2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7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37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371429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Uridine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49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184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39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88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1053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62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757</w:t>
            </w:r>
          </w:p>
        </w:tc>
      </w:tr>
      <w:tr w:rsidR="00AB3D0D" w:rsidRPr="00AB3D0D" w:rsidTr="00AB3D0D">
        <w:trPr>
          <w:trHeight w:val="288"/>
        </w:trPr>
        <w:tc>
          <w:tcPr>
            <w:tcW w:w="3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1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lang w:eastAsia="it-IT"/>
              </w:rPr>
              <w:t>0005</w:t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B3D0D" w:rsidRPr="00AB3D0D" w:rsidRDefault="00AB3D0D" w:rsidP="00AB3D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it-IT"/>
              </w:rPr>
            </w:pP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</w:t>
            </w:r>
            <w:r w:rsidR="00EF0919">
              <w:rPr>
                <w:rFonts w:ascii="Calibri" w:eastAsia="Times New Roman" w:hAnsi="Calibri" w:cs="Calibri"/>
                <w:b/>
                <w:bCs/>
                <w:lang w:eastAsia="it-IT"/>
              </w:rPr>
              <w:t>.</w:t>
            </w:r>
            <w:r w:rsidRPr="00AB3D0D">
              <w:rPr>
                <w:rFonts w:ascii="Calibri" w:eastAsia="Times New Roman" w:hAnsi="Calibri" w:cs="Calibri"/>
                <w:b/>
                <w:bCs/>
                <w:lang w:eastAsia="it-IT"/>
              </w:rPr>
              <w:t>00045714</w:t>
            </w:r>
          </w:p>
        </w:tc>
      </w:tr>
    </w:tbl>
    <w:p w:rsidR="006F2B20" w:rsidRDefault="006F2B20"/>
    <w:sectPr w:rsidR="006F2B20" w:rsidSect="00AB3D0D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NDCwNLcwMDY2MbJQ0lEKTi0uzszPAykwrAUA5LTSRSwAAAA="/>
  </w:docVars>
  <w:rsids>
    <w:rsidRoot w:val="00AB3D0D"/>
    <w:rsid w:val="0042169F"/>
    <w:rsid w:val="006F2B20"/>
    <w:rsid w:val="00AB3D0D"/>
    <w:rsid w:val="00EF0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12F6613-8E3A-4736-897F-C1CD29D38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AB3D0D"/>
    <w:rPr>
      <w:color w:val="0563C1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AB3D0D"/>
    <w:rPr>
      <w:color w:val="954F72"/>
      <w:u w:val="single"/>
    </w:rPr>
  </w:style>
  <w:style w:type="paragraph" w:customStyle="1" w:styleId="msonormal0">
    <w:name w:val="msonormal"/>
    <w:basedOn w:val="Normal"/>
    <w:rsid w:val="00AB3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xl63">
    <w:name w:val="xl63"/>
    <w:basedOn w:val="Normal"/>
    <w:rsid w:val="00AB3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xl64">
    <w:name w:val="xl64"/>
    <w:basedOn w:val="Normal"/>
    <w:rsid w:val="00AB3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32"/>
      <w:szCs w:val="32"/>
      <w:lang w:eastAsia="it-IT"/>
    </w:rPr>
  </w:style>
  <w:style w:type="paragraph" w:customStyle="1" w:styleId="xl65">
    <w:name w:val="xl65"/>
    <w:basedOn w:val="Normal"/>
    <w:rsid w:val="00AB3D0D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paragraph" w:customStyle="1" w:styleId="xl66">
    <w:name w:val="xl66"/>
    <w:basedOn w:val="Normal"/>
    <w:rsid w:val="00AB3D0D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xl67">
    <w:name w:val="xl67"/>
    <w:basedOn w:val="Normal"/>
    <w:rsid w:val="00AB3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paragraph" w:customStyle="1" w:styleId="xl68">
    <w:name w:val="xl68"/>
    <w:basedOn w:val="Normal"/>
    <w:rsid w:val="00AB3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8"/>
      <w:szCs w:val="28"/>
      <w:lang w:eastAsia="it-IT"/>
    </w:rPr>
  </w:style>
  <w:style w:type="paragraph" w:customStyle="1" w:styleId="xl69">
    <w:name w:val="xl69"/>
    <w:basedOn w:val="Normal"/>
    <w:rsid w:val="00AB3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xl70">
    <w:name w:val="xl70"/>
    <w:basedOn w:val="Normal"/>
    <w:rsid w:val="00AB3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paragraph" w:customStyle="1" w:styleId="xl71">
    <w:name w:val="xl71"/>
    <w:basedOn w:val="Normal"/>
    <w:rsid w:val="00AB3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xl72">
    <w:name w:val="xl72"/>
    <w:basedOn w:val="Normal"/>
    <w:rsid w:val="00AB3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32"/>
      <w:szCs w:val="32"/>
      <w:lang w:eastAsia="it-IT"/>
    </w:rPr>
  </w:style>
  <w:style w:type="paragraph" w:customStyle="1" w:styleId="xl73">
    <w:name w:val="xl73"/>
    <w:basedOn w:val="Normal"/>
    <w:rsid w:val="00AB3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xl74">
    <w:name w:val="xl74"/>
    <w:basedOn w:val="Normal"/>
    <w:rsid w:val="00AB3D0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  <w:lang w:eastAsia="it-IT"/>
    </w:rPr>
  </w:style>
  <w:style w:type="paragraph" w:customStyle="1" w:styleId="xl75">
    <w:name w:val="xl75"/>
    <w:basedOn w:val="Normal"/>
    <w:rsid w:val="00AB3D0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18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56FFFC-1247-4575-BF28-EF3BBDCAA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7282</Words>
  <Characters>40057</Characters>
  <Application>Microsoft Office Word</Application>
  <DocSecurity>0</DocSecurity>
  <Lines>333</Lines>
  <Paragraphs>9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zio Ceciliani</dc:creator>
  <cp:keywords/>
  <dc:description/>
  <cp:lastModifiedBy>PC10</cp:lastModifiedBy>
  <cp:revision>2</cp:revision>
  <dcterms:created xsi:type="dcterms:W3CDTF">2024-02-02T12:30:00Z</dcterms:created>
  <dcterms:modified xsi:type="dcterms:W3CDTF">2024-02-02T12:30:00Z</dcterms:modified>
</cp:coreProperties>
</file>